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6" w14:textId="5E2F3F69" w:rsidR="00741E88" w:rsidRPr="001008C7" w:rsidRDefault="00741E88" w:rsidP="007E105D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bookmarkStart w:id="0" w:name="_GoBack"/>
      <w:bookmarkEnd w:id="0"/>
      <w:r w:rsidRPr="001008C7">
        <w:rPr>
          <w:rFonts w:eastAsia="Calibri" w:cstheme="minorHAnsi"/>
          <w:b/>
          <w:sz w:val="28"/>
          <w:szCs w:val="28"/>
          <w:lang w:val="pt-BR"/>
        </w:rPr>
        <w:t>C</w:t>
      </w:r>
      <w:r w:rsidR="007E105D">
        <w:rPr>
          <w:rFonts w:eastAsia="Calibri" w:cstheme="minorHAnsi"/>
          <w:b/>
          <w:sz w:val="28"/>
          <w:szCs w:val="28"/>
          <w:lang w:val="pt-BR"/>
        </w:rPr>
        <w:t>ronograma de Aulas</w:t>
      </w:r>
    </w:p>
    <w:p w14:paraId="476899A7" w14:textId="73300B8E" w:rsidR="00741E88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008C7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3A485AAB" w:rsidR="00E21BB9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C0CAF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12- Adultos</w:t>
      </w:r>
    </w:p>
    <w:p w14:paraId="476899AA" w14:textId="7B4B781C" w:rsidR="00741E88" w:rsidRDefault="00741E88" w:rsidP="001C0CAF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C11A5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5C11A5">
        <w:rPr>
          <w:rFonts w:eastAsia="Calibri" w:cstheme="minorHAnsi"/>
          <w:b/>
          <w:sz w:val="24"/>
          <w:szCs w:val="24"/>
          <w:lang w:val="pt-BR"/>
        </w:rPr>
        <w:t xml:space="preserve">: </w:t>
      </w:r>
      <w:r w:rsidR="00F84207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0</w:t>
      </w:r>
      <w:r w:rsidR="00AC11B6">
        <w:rPr>
          <w:rFonts w:eastAsia="Times New Roman" w:cstheme="minorHAnsi"/>
          <w:b/>
          <w:sz w:val="24"/>
          <w:szCs w:val="24"/>
          <w:lang w:val="pt-BR" w:eastAsia="pt-BR"/>
        </w:rPr>
        <w:t>7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/</w:t>
      </w:r>
      <w:r w:rsidR="005C11A5">
        <w:rPr>
          <w:rFonts w:eastAsia="Times New Roman" w:cstheme="minorHAnsi"/>
          <w:b/>
          <w:sz w:val="24"/>
          <w:szCs w:val="24"/>
          <w:lang w:val="pt-BR" w:eastAsia="pt-BR"/>
        </w:rPr>
        <w:t>2022</w:t>
      </w:r>
    </w:p>
    <w:p w14:paraId="1D022A03" w14:textId="290715AB" w:rsidR="00F84207" w:rsidRDefault="00F84207" w:rsidP="00F84207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>
        <w:rPr>
          <w:rFonts w:eastAsia="Calibri" w:cstheme="minorHAnsi"/>
          <w:b/>
          <w:sz w:val="24"/>
          <w:szCs w:val="24"/>
          <w:lang w:val="pt-BR"/>
        </w:rPr>
        <w:t>Prof.: Armirys Méndez</w:t>
      </w:r>
      <w:r w:rsidR="00836D84">
        <w:rPr>
          <w:rFonts w:eastAsia="Calibri" w:cstheme="minorHAnsi"/>
          <w:b/>
          <w:sz w:val="24"/>
          <w:szCs w:val="24"/>
          <w:lang w:val="pt-BR"/>
        </w:rPr>
        <w:t xml:space="preserve"> García</w:t>
      </w:r>
    </w:p>
    <w:p w14:paraId="5D04EE3F" w14:textId="77777777" w:rsidR="00F84207" w:rsidRPr="005C11A5" w:rsidRDefault="00F84207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CE65D0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57199C" w:rsidRPr="0057199C" w14:paraId="476899B8" w14:textId="77777777" w:rsidTr="00C1499E">
        <w:trPr>
          <w:trHeight w:val="1295"/>
        </w:trPr>
        <w:tc>
          <w:tcPr>
            <w:tcW w:w="1271" w:type="dxa"/>
          </w:tcPr>
          <w:p w14:paraId="355210D6" w14:textId="77777777" w:rsidR="0057199C" w:rsidRDefault="0057199C" w:rsidP="0057199C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  <w:p w14:paraId="3BF73656" w14:textId="77777777" w:rsidR="006C22D9" w:rsidRDefault="006C22D9" w:rsidP="00C1499E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  <w:p w14:paraId="476899B2" w14:textId="51E792CA" w:rsidR="0057199C" w:rsidRPr="0057199C" w:rsidRDefault="00C1499E" w:rsidP="00C1499E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5</w:t>
            </w:r>
            <w:r w:rsidR="0057199C" w:rsidRPr="0057199C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7</w:t>
            </w:r>
          </w:p>
        </w:tc>
        <w:tc>
          <w:tcPr>
            <w:tcW w:w="2835" w:type="dxa"/>
          </w:tcPr>
          <w:p w14:paraId="0EDE5C5C" w14:textId="77777777" w:rsidR="0057199C" w:rsidRDefault="0057199C" w:rsidP="0057199C">
            <w:pP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  <w:p w14:paraId="1C589772" w14:textId="77777777" w:rsidR="006C22D9" w:rsidRDefault="006C22D9" w:rsidP="0057199C">
            <w:pP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</w:p>
          <w:p w14:paraId="476899B3" w14:textId="7E5BA1BC" w:rsidR="0057199C" w:rsidRPr="0057199C" w:rsidRDefault="0057199C" w:rsidP="0057199C">
            <w:pP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57199C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e passeio no zoológico</w:t>
            </w:r>
          </w:p>
        </w:tc>
        <w:tc>
          <w:tcPr>
            <w:tcW w:w="3260" w:type="dxa"/>
          </w:tcPr>
          <w:p w14:paraId="64DD25B4" w14:textId="77777777" w:rsidR="006C22D9" w:rsidRDefault="006C22D9" w:rsidP="0057199C">
            <w:pPr>
              <w:jc w:val="center"/>
              <w:rPr>
                <w:lang w:val="pt-BR"/>
              </w:rPr>
            </w:pPr>
          </w:p>
          <w:p w14:paraId="476899B4" w14:textId="078A6F51" w:rsidR="0057199C" w:rsidRPr="001008C7" w:rsidRDefault="0057199C" w:rsidP="0057199C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57199C">
              <w:rPr>
                <w:lang w:val="pt-BR"/>
              </w:rPr>
              <w:t xml:space="preserve">Croqui do zoológico mostrando informações de animais e localização dentro do zoológico. </w:t>
            </w:r>
          </w:p>
        </w:tc>
        <w:tc>
          <w:tcPr>
            <w:tcW w:w="2127" w:type="dxa"/>
          </w:tcPr>
          <w:p w14:paraId="5D9911F6" w14:textId="77777777" w:rsidR="000B5A5F" w:rsidRDefault="000B5A5F" w:rsidP="0057199C">
            <w:pPr>
              <w:jc w:val="center"/>
              <w:rPr>
                <w:lang w:val="pt-BR"/>
              </w:rPr>
            </w:pPr>
          </w:p>
          <w:p w14:paraId="476899B5" w14:textId="210BD28C" w:rsidR="0057199C" w:rsidRPr="001008C7" w:rsidRDefault="0057199C" w:rsidP="0057199C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57199C">
              <w:rPr>
                <w:lang w:val="pt-BR"/>
              </w:rPr>
              <w:t>Mapa do Zoológico, som, notebook, Xerox e lousa branca.</w:t>
            </w:r>
          </w:p>
        </w:tc>
        <w:tc>
          <w:tcPr>
            <w:tcW w:w="3457" w:type="dxa"/>
          </w:tcPr>
          <w:p w14:paraId="4A0E0A5B" w14:textId="77777777" w:rsidR="000B5A5F" w:rsidRDefault="000B5A5F" w:rsidP="0057199C">
            <w:pPr>
              <w:jc w:val="both"/>
              <w:rPr>
                <w:lang w:val="pt-BR"/>
              </w:rPr>
            </w:pPr>
          </w:p>
          <w:p w14:paraId="476899B7" w14:textId="137D540C" w:rsidR="0057199C" w:rsidRPr="001008C7" w:rsidRDefault="0057199C" w:rsidP="0057199C">
            <w:pPr>
              <w:jc w:val="both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57199C">
              <w:rPr>
                <w:lang w:val="pt-BR"/>
              </w:rPr>
              <w:t xml:space="preserve">Fixação de novas palavras através da música, reforço de vocabulário de pedir e solicitar endereço. </w:t>
            </w:r>
            <w:r w:rsidRPr="000B5A5F">
              <w:rPr>
                <w:lang w:val="pt-BR"/>
              </w:rPr>
              <w:t xml:space="preserve">Fazer descrição de animais e objetos. </w:t>
            </w:r>
          </w:p>
        </w:tc>
      </w:tr>
      <w:tr w:rsidR="00C1499E" w:rsidRPr="0057199C" w14:paraId="476899BE" w14:textId="77777777" w:rsidTr="00093AC1">
        <w:tc>
          <w:tcPr>
            <w:tcW w:w="1271" w:type="dxa"/>
            <w:shd w:val="clear" w:color="auto" w:fill="auto"/>
            <w:vAlign w:val="center"/>
          </w:tcPr>
          <w:p w14:paraId="476899B9" w14:textId="74A8F5B4" w:rsidR="00C1499E" w:rsidRPr="00C1499E" w:rsidRDefault="00C1499E" w:rsidP="00C1499E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C1499E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2/07</w:t>
            </w:r>
          </w:p>
        </w:tc>
        <w:tc>
          <w:tcPr>
            <w:tcW w:w="11679" w:type="dxa"/>
            <w:gridSpan w:val="4"/>
            <w:vMerge w:val="restart"/>
            <w:vAlign w:val="center"/>
          </w:tcPr>
          <w:p w14:paraId="476899BD" w14:textId="628A15A8" w:rsidR="00C1499E" w:rsidRPr="00C1499E" w:rsidRDefault="00C1499E" w:rsidP="00C1499E">
            <w:pPr>
              <w:tabs>
                <w:tab w:val="left" w:pos="1217"/>
              </w:tabs>
              <w:spacing w:before="100" w:beforeAutospacing="1" w:after="100" w:afterAutospacing="1"/>
              <w:jc w:val="center"/>
              <w:rPr>
                <w:rFonts w:eastAsia="Times New Roman" w:cstheme="minorHAnsi"/>
                <w:sz w:val="44"/>
                <w:szCs w:val="44"/>
                <w:lang w:val="pt-BR" w:eastAsia="pt-BR"/>
              </w:rPr>
            </w:pPr>
            <w:r w:rsidRPr="00C1499E">
              <w:rPr>
                <w:rFonts w:eastAsia="Times New Roman" w:cstheme="minorHAnsi"/>
                <w:sz w:val="44"/>
                <w:szCs w:val="44"/>
                <w:lang w:val="pt-BR" w:eastAsia="pt-BR"/>
              </w:rPr>
              <w:t>FÉRIAS MÊS DE JULHO</w:t>
            </w:r>
          </w:p>
        </w:tc>
      </w:tr>
      <w:tr w:rsidR="00C1499E" w:rsidRPr="0057199C" w14:paraId="476899C4" w14:textId="77777777" w:rsidTr="00093AC1">
        <w:tc>
          <w:tcPr>
            <w:tcW w:w="1271" w:type="dxa"/>
            <w:shd w:val="clear" w:color="auto" w:fill="auto"/>
            <w:vAlign w:val="center"/>
          </w:tcPr>
          <w:p w14:paraId="476899BF" w14:textId="32D52AA9" w:rsidR="00C1499E" w:rsidRPr="00C1499E" w:rsidRDefault="00C1499E" w:rsidP="005C07FF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C1499E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9/07</w:t>
            </w:r>
          </w:p>
        </w:tc>
        <w:tc>
          <w:tcPr>
            <w:tcW w:w="11679" w:type="dxa"/>
            <w:gridSpan w:val="4"/>
            <w:vMerge/>
            <w:vAlign w:val="center"/>
          </w:tcPr>
          <w:p w14:paraId="476899C3" w14:textId="7D3BA702" w:rsidR="00C1499E" w:rsidRPr="007E1D7C" w:rsidRDefault="00C1499E" w:rsidP="00FA2D2F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</w:p>
        </w:tc>
      </w:tr>
      <w:tr w:rsidR="00C1499E" w:rsidRPr="001C0CAF" w14:paraId="476899CA" w14:textId="77777777" w:rsidTr="00093AC1">
        <w:tc>
          <w:tcPr>
            <w:tcW w:w="1271" w:type="dxa"/>
            <w:shd w:val="clear" w:color="auto" w:fill="auto"/>
            <w:vAlign w:val="center"/>
          </w:tcPr>
          <w:p w14:paraId="476899C5" w14:textId="70145A9F" w:rsidR="00C1499E" w:rsidRPr="00C1499E" w:rsidRDefault="00C1499E" w:rsidP="005C07FF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C1499E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6/07</w:t>
            </w:r>
          </w:p>
        </w:tc>
        <w:tc>
          <w:tcPr>
            <w:tcW w:w="11679" w:type="dxa"/>
            <w:gridSpan w:val="4"/>
            <w:vMerge/>
            <w:vAlign w:val="center"/>
          </w:tcPr>
          <w:p w14:paraId="476899C9" w14:textId="4DC6DE1B" w:rsidR="00C1499E" w:rsidRPr="001008C7" w:rsidRDefault="00C1499E" w:rsidP="00782970">
            <w:pPr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881E96" w14:textId="77777777" w:rsidR="000E32C1" w:rsidRDefault="000E32C1" w:rsidP="001008C7">
      <w:pPr>
        <w:spacing w:after="0" w:line="240" w:lineRule="auto"/>
      </w:pPr>
      <w:r>
        <w:separator/>
      </w:r>
    </w:p>
  </w:endnote>
  <w:endnote w:type="continuationSeparator" w:id="0">
    <w:p w14:paraId="54F92331" w14:textId="77777777" w:rsidR="000E32C1" w:rsidRDefault="000E32C1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2B48C8" w14:textId="77777777" w:rsidR="000E32C1" w:rsidRDefault="000E32C1" w:rsidP="001008C7">
      <w:pPr>
        <w:spacing w:after="0" w:line="240" w:lineRule="auto"/>
      </w:pPr>
      <w:r>
        <w:separator/>
      </w:r>
    </w:p>
  </w:footnote>
  <w:footnote w:type="continuationSeparator" w:id="0">
    <w:p w14:paraId="163CBD75" w14:textId="77777777" w:rsidR="000E32C1" w:rsidRDefault="000E32C1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51AD6983" w:rsidR="001008C7" w:rsidRDefault="008A1A12" w:rsidP="001008C7">
    <w:pPr>
      <w:pStyle w:val="Cabealho"/>
      <w:jc w:val="right"/>
    </w:pPr>
    <w:r>
      <w:rPr>
        <w:noProof/>
      </w:rPr>
      <w:drawing>
        <wp:inline distT="0" distB="0" distL="0" distR="0" wp14:anchorId="04B5B9E9" wp14:editId="393A7821">
          <wp:extent cx="1192211" cy="709683"/>
          <wp:effectExtent l="0" t="0" r="8255" b="0"/>
          <wp:docPr id="2" name="Imagem 2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799" cy="7284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LW0NDU2tzA1NjNW0lEKTi0uzszPAykwqgUASpAUriwAAAA="/>
  </w:docVars>
  <w:rsids>
    <w:rsidRoot w:val="00E21BB9"/>
    <w:rsid w:val="000A03C1"/>
    <w:rsid w:val="000A40F6"/>
    <w:rsid w:val="000B5A5F"/>
    <w:rsid w:val="000E32C1"/>
    <w:rsid w:val="001008C7"/>
    <w:rsid w:val="00120002"/>
    <w:rsid w:val="00160AAE"/>
    <w:rsid w:val="00190346"/>
    <w:rsid w:val="001C0CAF"/>
    <w:rsid w:val="00265976"/>
    <w:rsid w:val="00273B20"/>
    <w:rsid w:val="00387E9E"/>
    <w:rsid w:val="0039656E"/>
    <w:rsid w:val="00434A1C"/>
    <w:rsid w:val="0053214F"/>
    <w:rsid w:val="0057199C"/>
    <w:rsid w:val="005B4D4E"/>
    <w:rsid w:val="005C07FF"/>
    <w:rsid w:val="005C11A5"/>
    <w:rsid w:val="00682190"/>
    <w:rsid w:val="006A794C"/>
    <w:rsid w:val="006C22D9"/>
    <w:rsid w:val="00741E88"/>
    <w:rsid w:val="00782970"/>
    <w:rsid w:val="007D18E7"/>
    <w:rsid w:val="007E0692"/>
    <w:rsid w:val="007E105D"/>
    <w:rsid w:val="007E1D7C"/>
    <w:rsid w:val="00836D84"/>
    <w:rsid w:val="00851F38"/>
    <w:rsid w:val="008A1A12"/>
    <w:rsid w:val="00963674"/>
    <w:rsid w:val="00965DD3"/>
    <w:rsid w:val="009C6249"/>
    <w:rsid w:val="009D424E"/>
    <w:rsid w:val="009E5735"/>
    <w:rsid w:val="00A46CB3"/>
    <w:rsid w:val="00A70345"/>
    <w:rsid w:val="00A73780"/>
    <w:rsid w:val="00AC11B6"/>
    <w:rsid w:val="00AF26B5"/>
    <w:rsid w:val="00BB02D2"/>
    <w:rsid w:val="00C1499E"/>
    <w:rsid w:val="00C21AD8"/>
    <w:rsid w:val="00CE65D0"/>
    <w:rsid w:val="00CF7E4E"/>
    <w:rsid w:val="00D37549"/>
    <w:rsid w:val="00DA6907"/>
    <w:rsid w:val="00E21BB9"/>
    <w:rsid w:val="00EB7D27"/>
    <w:rsid w:val="00ED242D"/>
    <w:rsid w:val="00F00959"/>
    <w:rsid w:val="00F1361C"/>
    <w:rsid w:val="00F31B01"/>
    <w:rsid w:val="00F84207"/>
    <w:rsid w:val="00FA2D2F"/>
    <w:rsid w:val="00FF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4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2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11</cp:revision>
  <dcterms:created xsi:type="dcterms:W3CDTF">2022-07-02T20:31:00Z</dcterms:created>
  <dcterms:modified xsi:type="dcterms:W3CDTF">2022-08-08T20:33:00Z</dcterms:modified>
</cp:coreProperties>
</file>